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Surgeon</w:t>
      </w:r>
      <w:r>
        <w:t xml:space="preserve"> </w:t>
      </w:r>
      <w:r>
        <w:t xml:space="preserve">Position</w:t>
      </w:r>
      <w:r>
        <w:t xml:space="preserve"> </w:t>
      </w:r>
      <w:r>
        <w:t xml:space="preserve">in</w:t>
      </w:r>
      <w:r>
        <w:t xml:space="preserve"> </w:t>
      </w:r>
      <w:r>
        <w:t xml:space="preserve">Australia</w:t>
      </w:r>
      <w:r>
        <w:t xml:space="preserve"> </w:t>
      </w:r>
      <w:r>
        <w:t xml:space="preserve">Sydney</w:t>
      </w:r>
    </w:p>
    <w:bookmarkStart w:id="25" w:name="cover-letter"/>
    <w:p>
      <w:pPr>
        <w:pStyle w:val="Heading1"/>
      </w:pPr>
      <w:r>
        <w:t xml:space="preserve">Cover Letter</w:t>
      </w:r>
    </w:p>
    <w:p>
      <w:pPr>
        <w:pStyle w:val="FirstParagraph"/>
      </w:pPr>
      <w:r>
        <w:rPr>
          <w:bCs/>
          <w:b/>
        </w:rPr>
        <w:t xml:space="preserve">Dear [Hiring Manager's Name],</w:t>
      </w:r>
    </w:p>
    <w:p>
      <w:pPr>
        <w:pStyle w:val="BodyText"/>
      </w:pPr>
      <w:r>
        <w:t xml:space="preserve">I am writing to express my sincere interest in the Surgeon position at [Hospital/Clinic Name] in Australia Sydney. As a dedicated and experienced surgeon with a passion for delivering exceptional patient care, I am eager to contribute my skills and expertise to your esteemed institution. Having spent over [X years] honing my craft in surgical specialties such as [specific areas like general surgery, orthopedics, cardiothoracic, etc.], I am confident in my ability to align with the high standards of medical excellence that Australia Sydney is renowned for.</w:t>
      </w:r>
    </w:p>
    <w:p>
      <w:pPr>
        <w:pStyle w:val="BodyText"/>
      </w:pPr>
      <w:r>
        <w:t xml:space="preserve">My journey as a Surgeon has been driven by a commitment to innovation, precision, and compassionate care. Throughout my career, I have consistently prioritized patient safety and outcomes while staying at the forefront of surgical advancements. Whether performing complex procedures in a high-volume hospital setting or providing specialized care in private practice, I have developed a deep understanding of the unique challenges and opportunities within the healthcare landscape. This experience has equipped me to thrive in dynamic environments like those found across Australia Sydney, where medical professionals are expected to balance clinical excellence with cultural sensitivity and adaptability.</w:t>
      </w:r>
    </w:p>
    <w:bookmarkStart w:id="20" w:name="why-australia-sydney"/>
    <w:p>
      <w:pPr>
        <w:pStyle w:val="Heading2"/>
      </w:pPr>
      <w:r>
        <w:t xml:space="preserve">Why Australia Sydney?</w:t>
      </w:r>
    </w:p>
    <w:p>
      <w:pPr>
        <w:pStyle w:val="FirstParagraph"/>
      </w:pPr>
      <w:r>
        <w:t xml:space="preserve">Australia Sydney represents a pinnacle of medical innovation and diversity, making it an ideal location for a Surgeon seeking to grow professionally while contributing to a vibrant community. The city’s world-class healthcare infrastructure, coupled with its multicultural population, offers unparalleled opportunities to work alongside international experts and treat patients from diverse backgrounds. I am particularly drawn to the collaborative spirit of Sydney’s medical community, where multidisciplinary teamwork is essential for achieving optimal outcomes. I am excited about the prospect of joining [Hospital/Clinic Name], a facility that exemplifies the values of quality care, research, and patient-centered treatment that resonate with my own professional philosophy.</w:t>
      </w:r>
    </w:p>
    <w:p>
      <w:pPr>
        <w:pStyle w:val="BodyText"/>
      </w:pPr>
      <w:r>
        <w:t xml:space="preserve">My decision to pursue opportunities in Australia Sydney is also rooted in my desire to immerse myself in a healthcare system that emphasizes continuous improvement and technological integration. The Australian medical framework prioritizes evidence-based practices, patient autonomy, and equitable access to care—principles I have long admired and sought to uphold throughout my career. By relocating to Sydney, I aim to contribute my expertise while learning from the best in the field and embracing the unique challenges of practicing medicine in this region.</w:t>
      </w:r>
    </w:p>
    <w:bookmarkEnd w:id="20"/>
    <w:bookmarkStart w:id="21" w:name="professional-experience-and-expertise"/>
    <w:p>
      <w:pPr>
        <w:pStyle w:val="Heading2"/>
      </w:pPr>
      <w:r>
        <w:t xml:space="preserve">Professional Experience and Expertise</w:t>
      </w:r>
    </w:p>
    <w:p>
      <w:pPr>
        <w:pStyle w:val="FirstParagraph"/>
      </w:pPr>
      <w:r>
        <w:t xml:space="preserve">As a Surgeon with [X years] of experience, I have developed a robust skill set across multiple surgical disciplines. My work at [Previous Hospital/Clinic Name] involved performing over [number] procedures annually, including [specific surgeries like laparoscopic cholecystectomy, joint replacements, or vascular interventions]. This experience has honed my ability to make rapid decisions under pressure, manage complex cases, and maintain composure in high-stress scenarios. I am particularly proud of my role in leading a team that reduced postoperative complication rates by [X]% through the implementation of standardized protocols and enhanced patient education initiatives.</w:t>
      </w:r>
    </w:p>
    <w:p>
      <w:pPr>
        <w:pStyle w:val="BodyText"/>
      </w:pPr>
      <w:r>
        <w:t xml:space="preserve">In addition to clinical expertise, I have a strong foundation in academic research and teaching. My contributions to [specific research projects or publications] have focused on improving surgical techniques and patient recovery timelines. I have also mentored junior surgeons and medical students, fostering a culture of excellence and lifelong learning. These experiences have reinforced my belief that the role of a Surgeon extends beyond the operating room—it involves mentoring future leaders, advocating for patients, and contributing to the broader healthcare ecosystem.</w:t>
      </w:r>
    </w:p>
    <w:bookmarkEnd w:id="21"/>
    <w:bookmarkStart w:id="22" w:name="X221d109ed149cb027b12a92c4e54a095ab62697"/>
    <w:p>
      <w:pPr>
        <w:pStyle w:val="Heading2"/>
      </w:pPr>
      <w:r>
        <w:t xml:space="preserve">Alignment with [Hospital/Clinic Name]’s Values</w:t>
      </w:r>
    </w:p>
    <w:p>
      <w:pPr>
        <w:pStyle w:val="FirstParagraph"/>
      </w:pPr>
      <w:r>
        <w:t xml:space="preserve">What resonates most with me about [Hospital/Clinic Name] is its commitment to innovation and patient-centric care. I am particularly impressed by your institution’s focus on [specific initiative, e.g., robotic surgery, minimally invasive techniques, or community outreach programs]. As a Surgeon who values precision and efficiency, I am eager to collaborate on projects that leverage cutting-edge technology to enhance patient outcomes. Furthermore, the emphasis on building trust through transparent communication aligns with my approach to patient care, where I prioritize open dialogue and shared decision-making.</w:t>
      </w:r>
    </w:p>
    <w:p>
      <w:pPr>
        <w:pStyle w:val="BodyText"/>
      </w:pPr>
      <w:r>
        <w:t xml:space="preserve">I am also deeply committed to cultural competence, a critical aspect of practicing medicine in Australia Sydney. The city’s diverse population requires surgeons to navigate varying cultural perspectives on health, treatment preferences, and family dynamics. My background in [specific experience with multicultural patient populations] has prepared me to address these nuances with empathy and respect. I believe this adaptability will enable me to build strong relationships with patients and their families while upholding the highest ethical standards.</w:t>
      </w:r>
    </w:p>
    <w:bookmarkEnd w:id="22"/>
    <w:bookmarkStart w:id="23" w:name="why-me"/>
    <w:p>
      <w:pPr>
        <w:pStyle w:val="Heading2"/>
      </w:pPr>
      <w:r>
        <w:t xml:space="preserve">Why Me?</w:t>
      </w:r>
    </w:p>
    <w:p>
      <w:pPr>
        <w:pStyle w:val="FirstParagraph"/>
      </w:pPr>
      <w:r>
        <w:t xml:space="preserve">Choosing a Surgeon for your team is not merely about technical skills—it’s about finding a collaborator who embodies integrity, resilience, and a passion for healing. I bring these qualities to every aspect of my work. My ability to remain calm under pressure, combined with my dedication to continuous learning, ensures that I am always prepared to meet the evolving demands of surgery. Additionally, my experience in [specific area like trauma care or pediatric surgery] has equipped me to handle a wide range of cases with confidence and expertise.</w:t>
      </w:r>
    </w:p>
    <w:p>
      <w:pPr>
        <w:pStyle w:val="BodyText"/>
      </w:pPr>
      <w:r>
        <w:t xml:space="preserve">Moreover, I am deeply committed to the well-being of both patients and colleagues. In my previous roles, I have advocated for work-life balance initiatives and supported peer mentorship programs, recognizing that a healthy team delivers better outcomes. I am excited about the opportunity to contribute to a workplace culture at [Hospital/Clinic Name] that prioritizes both professional growth and personal fulfillment.</w:t>
      </w:r>
    </w:p>
    <w:bookmarkEnd w:id="23"/>
    <w:bookmarkStart w:id="24" w:name="conclusion"/>
    <w:p>
      <w:pPr>
        <w:pStyle w:val="Heading2"/>
      </w:pPr>
      <w:r>
        <w:t xml:space="preserve">Conclusion</w:t>
      </w:r>
    </w:p>
    <w:p>
      <w:pPr>
        <w:pStyle w:val="FirstParagraph"/>
      </w:pPr>
      <w:r>
        <w:t xml:space="preserve">In conclusion, I am enthusiastic about the possibility of joining [Hospital/Clinic Name] as a Surgeon in Australia Sydney. My clinical expertise, dedication to patient care, and alignment with your institution’s values make me an ideal candidate for this role. I would welcome the opportunity to discuss how my background and vision can contribute to the continued success of your team. Thank you for considering my application. I look forward to the possibility of collaborating with you in this meaningful and impactful work.</w:t>
      </w:r>
    </w:p>
    <w:p>
      <w:pPr>
        <w:pStyle w:val="BodyText"/>
      </w:pPr>
      <w:r>
        <w:t xml:space="preserve">Sincerely,</w:t>
      </w:r>
      <w:r>
        <w:br/>
      </w:r>
      <w:r>
        <w:t xml:space="preserve">[Your Full Name]</w:t>
      </w:r>
      <w:r>
        <w:br/>
      </w:r>
      <w:r>
        <w:t xml:space="preserve">[Your Contact Information]</w:t>
      </w:r>
      <w:r>
        <w:br/>
      </w:r>
      <w:r>
        <w:t xml:space="preserve">[LinkedIn Profile or Professional Website, if applicab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Surgeon Position in Australia Sydney</dc:title>
  <dc:creator/>
  <dc:language>en</dc:language>
  <cp:keywords/>
  <dcterms:created xsi:type="dcterms:W3CDTF">2026-07-21T10:32:58Z</dcterms:created>
  <dcterms:modified xsi:type="dcterms:W3CDTF">2026-07-21T10:32:58Z</dcterms:modified>
</cp:coreProperties>
</file>

<file path=docProps/custom.xml><?xml version="1.0" encoding="utf-8"?>
<Properties xmlns="http://schemas.openxmlformats.org/officeDocument/2006/custom-properties" xmlns:vt="http://schemas.openxmlformats.org/officeDocument/2006/docPropsVTypes"/>
</file>